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95ED5" w14:textId="77777777" w:rsidR="002F19D3" w:rsidRDefault="00D90EB8">
      <w:pPr>
        <w:pStyle w:val="Title"/>
      </w:pPr>
      <w:r>
        <w:t>Online Academic Data Analysis Bootcamp Using Open-Access Program R: Essentials. Session 5, Parametric Statistics: Exploring Assumptions</w:t>
      </w:r>
    </w:p>
    <w:p w14:paraId="43D7D2C1" w14:textId="77777777" w:rsidR="002F19D3" w:rsidRDefault="00D90EB8">
      <w:pPr>
        <w:pStyle w:val="Author"/>
      </w:pPr>
      <w:r>
        <w:t>Patrick Njage</w:t>
      </w:r>
    </w:p>
    <w:p w14:paraId="49BD0F3D" w14:textId="7FEF8DD3" w:rsidR="002F19D3" w:rsidRDefault="00F3272F">
      <w:pPr>
        <w:pStyle w:val="Date"/>
      </w:pPr>
      <w:r>
        <w:t>March</w:t>
      </w:r>
      <w:r w:rsidR="000B7B13">
        <w:t xml:space="preserve"> </w:t>
      </w:r>
      <w:r>
        <w:t>17</w:t>
      </w:r>
      <w:r w:rsidR="00D90EB8">
        <w:t>, 202</w:t>
      </w:r>
      <w:r>
        <w:t>2</w:t>
      </w:r>
    </w:p>
    <w:p w14:paraId="74FE8680" w14:textId="77777777" w:rsidR="002F19D3" w:rsidRDefault="00D90EB8">
      <w:pPr>
        <w:pStyle w:val="Heading1"/>
      </w:pPr>
      <w:bookmarkStart w:id="0" w:name="exercise-1-read-in-r-exam-data."/>
      <w:r>
        <w:t>Exercise 1 Read in R exam data.</w:t>
      </w:r>
      <w:bookmarkEnd w:id="0"/>
    </w:p>
    <w:p w14:paraId="637AD98E" w14:textId="77777777" w:rsidR="002F19D3" w:rsidRDefault="00D90EB8">
      <w:pPr>
        <w:numPr>
          <w:ilvl w:val="0"/>
          <w:numId w:val="3"/>
        </w:numPr>
      </w:pPr>
      <w:r>
        <w:t xml:space="preserve">Set the variable </w:t>
      </w:r>
      <w:proofErr w:type="spellStart"/>
      <w:r>
        <w:t>uni</w:t>
      </w:r>
      <w:proofErr w:type="spellEnd"/>
      <w:r>
        <w:t xml:space="preserve"> to be a factor:</w:t>
      </w:r>
    </w:p>
    <w:p w14:paraId="7AF8FC91" w14:textId="77777777" w:rsidR="002F19D3" w:rsidRDefault="00D90EB8">
      <w:pPr>
        <w:numPr>
          <w:ilvl w:val="0"/>
          <w:numId w:val="3"/>
        </w:numPr>
      </w:pPr>
      <w:r>
        <w:t xml:space="preserve">Transform the variable numeracy using log, square </w:t>
      </w:r>
      <w:proofErr w:type="gramStart"/>
      <w:r>
        <w:t>root</w:t>
      </w:r>
      <w:proofErr w:type="gramEnd"/>
      <w:r>
        <w:t xml:space="preserve"> and reciprocal transformation.</w:t>
      </w:r>
    </w:p>
    <w:p w14:paraId="3CFE3AAA" w14:textId="77777777" w:rsidR="002F19D3" w:rsidRDefault="00D90EB8">
      <w:pPr>
        <w:numPr>
          <w:ilvl w:val="0"/>
          <w:numId w:val="3"/>
        </w:numPr>
      </w:pPr>
      <w:r>
        <w:t>Plot histograms of numeracy, log numeracy, square root numeracy and reciprocal transformed numeracy scores and add a normal density line. Interpret the assumption of normality based on the histograms</w:t>
      </w:r>
    </w:p>
    <w:p w14:paraId="001D6C7F" w14:textId="77777777" w:rsidR="002F19D3" w:rsidRDefault="00D90EB8">
      <w:pPr>
        <w:numPr>
          <w:ilvl w:val="0"/>
          <w:numId w:val="3"/>
        </w:numPr>
      </w:pPr>
      <w:r>
        <w:t>Plot Q-Q plots of the transformations above and interpret.</w:t>
      </w:r>
    </w:p>
    <w:p w14:paraId="03D7E45C" w14:textId="77777777" w:rsidR="002F19D3" w:rsidRDefault="00D90EB8">
      <w:pPr>
        <w:numPr>
          <w:ilvl w:val="0"/>
          <w:numId w:val="3"/>
        </w:numPr>
      </w:pPr>
      <w:r>
        <w:t>Conduct and interpret Shapiro – Wilk Tests for numeracy, log numeracy, square root numeracy and reciprocal transformed numeracy scores</w:t>
      </w:r>
    </w:p>
    <w:p w14:paraId="0C6054F3" w14:textId="77777777" w:rsidR="002F19D3" w:rsidRDefault="00D90EB8">
      <w:pPr>
        <w:pStyle w:val="Heading1"/>
      </w:pPr>
      <w:bookmarkStart w:id="1" w:name="exercise-2"/>
      <w:r>
        <w:t>Exercise 2</w:t>
      </w:r>
      <w:bookmarkEnd w:id="1"/>
    </w:p>
    <w:p w14:paraId="66A7A09D" w14:textId="42C3389D" w:rsidR="002F19D3" w:rsidRDefault="00D90EB8">
      <w:pPr>
        <w:pStyle w:val="FirstParagraph"/>
      </w:pPr>
      <w:r>
        <w:t>Test the assumption of homogeneity of variance for</w:t>
      </w:r>
      <w:r w:rsidR="004F5B9A">
        <w:t xml:space="preserve"> </w:t>
      </w:r>
      <w:r>
        <w:t>numeracy, log numeracy, square root numeracy and reciprocal transformed numeracy variables in Exercise 1.</w:t>
      </w:r>
    </w:p>
    <w:sectPr w:rsidR="002F19D3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C4C61" w14:textId="77777777" w:rsidR="0085494F" w:rsidRDefault="0085494F">
      <w:pPr>
        <w:spacing w:after="0"/>
      </w:pPr>
      <w:r>
        <w:separator/>
      </w:r>
    </w:p>
  </w:endnote>
  <w:endnote w:type="continuationSeparator" w:id="0">
    <w:p w14:paraId="599A7601" w14:textId="77777777" w:rsidR="0085494F" w:rsidRDefault="008549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B349B" w14:textId="77777777" w:rsidR="0085494F" w:rsidRDefault="0085494F">
      <w:r>
        <w:separator/>
      </w:r>
    </w:p>
  </w:footnote>
  <w:footnote w:type="continuationSeparator" w:id="0">
    <w:p w14:paraId="435C3F2C" w14:textId="77777777" w:rsidR="0085494F" w:rsidRDefault="008549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CD651A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AC8AB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3D68C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wMzWxsDQ3MLRQ0lEKTi0uzszPAykwrAUAETBtTSwAAAA="/>
  </w:docVars>
  <w:rsids>
    <w:rsidRoot w:val="00590D07"/>
    <w:rsid w:val="00011C8B"/>
    <w:rsid w:val="000B7B13"/>
    <w:rsid w:val="00212FA9"/>
    <w:rsid w:val="002F19D3"/>
    <w:rsid w:val="004E29B3"/>
    <w:rsid w:val="004F5B9A"/>
    <w:rsid w:val="00590D07"/>
    <w:rsid w:val="00784D58"/>
    <w:rsid w:val="00837DBC"/>
    <w:rsid w:val="0085494F"/>
    <w:rsid w:val="008D6863"/>
    <w:rsid w:val="00B86B75"/>
    <w:rsid w:val="00BC48D5"/>
    <w:rsid w:val="00C36279"/>
    <w:rsid w:val="00CA1CEA"/>
    <w:rsid w:val="00D90EB8"/>
    <w:rsid w:val="00E315A3"/>
    <w:rsid w:val="00F327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C8F59"/>
  <w15:docId w15:val="{B64D5347-99F3-4FDD-A4E9-4C8F5706B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4</Words>
  <Characters>758</Characters>
  <Application>Microsoft Office Word</Application>
  <DocSecurity>0</DocSecurity>
  <Lines>6</Lines>
  <Paragraphs>1</Paragraphs>
  <ScaleCrop>false</ScaleCrop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Academic Data Analysis Bootcamp Using Open-Access Program R: Essentials. Session 5, Parametric Statistics: Exploring Assumptions</dc:title>
  <dc:creator>Patrick Njage</dc:creator>
  <cp:keywords/>
  <cp:lastModifiedBy>Patrick Murigu Kamau Njage</cp:lastModifiedBy>
  <cp:revision>6</cp:revision>
  <dcterms:created xsi:type="dcterms:W3CDTF">2021-06-16T20:58:00Z</dcterms:created>
  <dcterms:modified xsi:type="dcterms:W3CDTF">2022-03-15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folding">
    <vt:lpwstr>hide</vt:lpwstr>
  </property>
  <property fmtid="{D5CDD505-2E9C-101B-9397-08002B2CF9AE}" pid="3" name="date">
    <vt:lpwstr>June 17, 2021</vt:lpwstr>
  </property>
  <property fmtid="{D5CDD505-2E9C-101B-9397-08002B2CF9AE}" pid="4" name="output">
    <vt:lpwstr>word_document</vt:lpwstr>
  </property>
  <property fmtid="{D5CDD505-2E9C-101B-9397-08002B2CF9AE}" pid="5" name="theme">
    <vt:lpwstr>sandstone</vt:lpwstr>
  </property>
  <property fmtid="{D5CDD505-2E9C-101B-9397-08002B2CF9AE}" pid="6" name="word_document">
    <vt:lpwstr>default</vt:lpwstr>
  </property>
</Properties>
</file>